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4E60D" w14:textId="77777777" w:rsidR="00D014DB" w:rsidRPr="006E2486" w:rsidRDefault="00107F99" w:rsidP="006E2486">
      <w:pPr>
        <w:widowControl w:val="0"/>
        <w:spacing w:after="0" w:line="360" w:lineRule="auto"/>
        <w:jc w:val="center"/>
        <w:rPr>
          <w:rFonts w:ascii="黑体" w:eastAsia="黑体" w:hAnsi="黑体"/>
          <w:kern w:val="2"/>
          <w:sz w:val="36"/>
          <w:szCs w:val="36"/>
          <w:lang w:eastAsia="zh-CN"/>
        </w:rPr>
      </w:pPr>
      <w:bookmarkStart w:id="0" w:name="前端自动化构建工具gulp.js"/>
      <w:bookmarkStart w:id="1" w:name="_Hlk32758110"/>
      <w:r w:rsidRPr="006E2486">
        <w:rPr>
          <w:rFonts w:ascii="黑体" w:eastAsia="黑体" w:hAnsi="黑体"/>
          <w:kern w:val="2"/>
          <w:sz w:val="36"/>
          <w:szCs w:val="36"/>
          <w:lang w:eastAsia="zh-CN"/>
        </w:rPr>
        <w:t>前端自动化构建工具</w:t>
      </w:r>
      <w:r w:rsidRPr="006E2486">
        <w:rPr>
          <w:rFonts w:ascii="黑体" w:eastAsia="黑体" w:hAnsi="黑体"/>
          <w:kern w:val="2"/>
          <w:sz w:val="36"/>
          <w:szCs w:val="36"/>
          <w:lang w:eastAsia="zh-CN"/>
        </w:rPr>
        <w:t>Gulp.js</w:t>
      </w:r>
      <w:bookmarkEnd w:id="0"/>
    </w:p>
    <w:p w14:paraId="372A8F2A" w14:textId="172A0895" w:rsidR="00D014DB" w:rsidRPr="006E5569" w:rsidRDefault="006E5569" w:rsidP="006E2486">
      <w:pPr>
        <w:widowControl w:val="0"/>
        <w:spacing w:after="0"/>
        <w:rPr>
          <w:rFonts w:ascii="黑体" w:eastAsia="黑体" w:hAnsi="黑体"/>
          <w:kern w:val="2"/>
          <w:sz w:val="32"/>
          <w:szCs w:val="32"/>
          <w:lang w:eastAsia="zh-CN"/>
        </w:rPr>
      </w:pPr>
      <w:bookmarkStart w:id="2" w:name="简介"/>
      <w:bookmarkStart w:id="3" w:name="_Hlk32758121"/>
      <w:bookmarkEnd w:id="1"/>
      <w:r w:rsidRPr="006E5569">
        <w:rPr>
          <w:rFonts w:ascii="黑体" w:eastAsia="黑体" w:hAnsi="黑体" w:hint="eastAsia"/>
          <w:kern w:val="2"/>
          <w:sz w:val="32"/>
          <w:szCs w:val="32"/>
          <w:lang w:eastAsia="zh-CN"/>
        </w:rPr>
        <w:t>一</w:t>
      </w:r>
      <w:r w:rsidR="006E2486" w:rsidRPr="006E5569">
        <w:rPr>
          <w:rFonts w:ascii="黑体" w:eastAsia="黑体" w:hAnsi="黑体"/>
          <w:kern w:val="2"/>
          <w:sz w:val="32"/>
          <w:szCs w:val="32"/>
          <w:lang w:eastAsia="zh-CN"/>
        </w:rPr>
        <w:t xml:space="preserve"> </w:t>
      </w:r>
      <w:r w:rsidR="00107F99" w:rsidRPr="006E5569">
        <w:rPr>
          <w:rFonts w:ascii="黑体" w:eastAsia="黑体" w:hAnsi="黑体"/>
          <w:kern w:val="2"/>
          <w:sz w:val="32"/>
          <w:szCs w:val="32"/>
          <w:lang w:eastAsia="zh-CN"/>
        </w:rPr>
        <w:t>简介</w:t>
      </w:r>
      <w:bookmarkEnd w:id="2"/>
    </w:p>
    <w:p w14:paraId="4C0961B9" w14:textId="77777777" w:rsidR="006E5569" w:rsidRDefault="00107F99">
      <w:pPr>
        <w:pStyle w:val="FirstParagraph"/>
        <w:rPr>
          <w:lang w:eastAsia="zh-CN"/>
        </w:rPr>
      </w:pPr>
      <w:bookmarkStart w:id="4" w:name="_Hlk32758139"/>
      <w:bookmarkEnd w:id="3"/>
      <w:r>
        <w:rPr>
          <w:lang w:eastAsia="zh-CN"/>
        </w:rPr>
        <w:t>gulp</w:t>
      </w:r>
      <w:r>
        <w:rPr>
          <w:lang w:eastAsia="zh-CN"/>
        </w:rPr>
        <w:t>是一个自动化构建工具，主要用来设定程序自动处理静态资源的工作。简单的说，</w:t>
      </w:r>
      <w:r>
        <w:rPr>
          <w:lang w:eastAsia="zh-CN"/>
        </w:rPr>
        <w:t>gulp</w:t>
      </w:r>
      <w:r>
        <w:rPr>
          <w:lang w:eastAsia="zh-CN"/>
        </w:rPr>
        <w:t>就是用来打包项目的。</w:t>
      </w:r>
    </w:p>
    <w:p w14:paraId="7F96D1C2" w14:textId="5514503A" w:rsidR="006E2486" w:rsidRPr="006E5569" w:rsidRDefault="006E5569" w:rsidP="006E5569">
      <w:pPr>
        <w:widowControl w:val="0"/>
        <w:spacing w:after="0"/>
        <w:rPr>
          <w:rFonts w:ascii="黑体" w:eastAsia="黑体" w:hAnsi="黑体"/>
          <w:kern w:val="2"/>
          <w:sz w:val="32"/>
          <w:szCs w:val="32"/>
          <w:lang w:eastAsia="zh-CN"/>
        </w:rPr>
      </w:pPr>
      <w:r w:rsidRPr="006E5569">
        <w:rPr>
          <w:rFonts w:ascii="黑体" w:eastAsia="黑体" w:hAnsi="黑体" w:hint="eastAsia"/>
          <w:kern w:val="2"/>
          <w:sz w:val="32"/>
          <w:szCs w:val="32"/>
          <w:lang w:eastAsia="zh-CN"/>
        </w:rPr>
        <w:t>二</w:t>
      </w:r>
      <w:r w:rsidRPr="006E5569">
        <w:rPr>
          <w:rFonts w:ascii="黑体" w:eastAsia="黑体" w:hAnsi="黑体"/>
          <w:kern w:val="2"/>
          <w:sz w:val="32"/>
          <w:szCs w:val="32"/>
          <w:lang w:eastAsia="zh-CN"/>
        </w:rPr>
        <w:t xml:space="preserve"> </w:t>
      </w:r>
      <w:r w:rsidRPr="006E5569">
        <w:rPr>
          <w:rFonts w:ascii="黑体" w:eastAsia="黑体" w:hAnsi="黑体" w:hint="eastAsia"/>
          <w:kern w:val="2"/>
          <w:sz w:val="32"/>
          <w:szCs w:val="32"/>
          <w:lang w:eastAsia="zh-CN"/>
        </w:rPr>
        <w:t>安装</w:t>
      </w:r>
    </w:p>
    <w:p w14:paraId="23FF4316" w14:textId="12BD6C5A" w:rsidR="006E2486" w:rsidRDefault="00107F99">
      <w:pPr>
        <w:pStyle w:val="FirstParagraph"/>
      </w:pPr>
      <w:r>
        <w:t>安装</w:t>
      </w:r>
      <w:r>
        <w:t xml:space="preserve">Nodejs </w:t>
      </w:r>
    </w:p>
    <w:p w14:paraId="7C9F4976" w14:textId="77777777" w:rsidR="006E2486" w:rsidRDefault="00107F99">
      <w:pPr>
        <w:pStyle w:val="FirstParagraph"/>
      </w:pPr>
      <w:r>
        <w:t>进入</w:t>
      </w:r>
      <w:r>
        <w:t xml:space="preserve"> http://nodejs.org/en </w:t>
      </w:r>
      <w:r>
        <w:t>下载</w:t>
      </w:r>
      <w:r>
        <w:t xml:space="preserve"> 12.15.0LTS </w:t>
      </w:r>
      <w:r>
        <w:t>完成后双击安装</w:t>
      </w:r>
      <w:r>
        <w:t xml:space="preserve"> </w:t>
      </w:r>
      <w:r>
        <w:rPr>
          <w:noProof/>
        </w:rPr>
        <w:drawing>
          <wp:inline distT="0" distB="0" distL="0" distR="0" wp14:anchorId="6B6AE4D7" wp14:editId="7ED9ECE9">
            <wp:extent cx="4764505" cy="3724976"/>
            <wp:effectExtent l="0" t="0" r="0" b="0"/>
            <wp:docPr id="1" name="Picture" descr="实例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20200210-01-刘玉江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9629A90" wp14:editId="26D039CA">
            <wp:extent cx="4764505" cy="3686175"/>
            <wp:effectExtent l="0" t="0" r="0" b="0"/>
            <wp:docPr id="2" name="Picture" descr="实例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20200210-01-刘玉江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D45CC0F" wp14:editId="19B20E7A">
            <wp:extent cx="4764505" cy="3724976"/>
            <wp:effectExtent l="0" t="0" r="0" b="0"/>
            <wp:docPr id="3" name="Picture" descr="实例图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20200210-01-刘玉江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9AC04BC" w14:textId="77777777" w:rsidR="006E2486" w:rsidRDefault="00107F99">
      <w:pPr>
        <w:pStyle w:val="FirstParagraph"/>
      </w:pPr>
      <w:r>
        <w:t>打开</w:t>
      </w:r>
      <w:r>
        <w:t>CMD</w:t>
      </w:r>
      <w:r>
        <w:t>检查是否正常</w:t>
      </w:r>
    </w:p>
    <w:p w14:paraId="077DCD3D" w14:textId="77777777" w:rsidR="006E2486" w:rsidRDefault="006E2486">
      <w:pPr>
        <w:pStyle w:val="FirstParagraph"/>
      </w:pPr>
    </w:p>
    <w:p w14:paraId="642EB99E" w14:textId="40EE2CDE" w:rsidR="006E2486" w:rsidRDefault="006E2486">
      <w:pPr>
        <w:pStyle w:val="FirstParagraph"/>
      </w:pPr>
      <w:r>
        <w:rPr>
          <w:noProof/>
        </w:rPr>
        <w:lastRenderedPageBreak/>
        <w:drawing>
          <wp:inline distT="0" distB="0" distL="0" distR="0" wp14:anchorId="0C3C16D2" wp14:editId="7844256A">
            <wp:extent cx="4762500" cy="4023360"/>
            <wp:effectExtent l="0" t="0" r="0" b="0"/>
            <wp:docPr id="4" name="Picture" descr="实例图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20200210-01-刘玉江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6F6B" w14:textId="77777777" w:rsidR="006E2486" w:rsidRDefault="006E2486">
      <w:pPr>
        <w:pStyle w:val="FirstParagraph"/>
      </w:pPr>
    </w:p>
    <w:p w14:paraId="17770E1C" w14:textId="06453E1B" w:rsidR="006E2486" w:rsidRDefault="00107F99">
      <w:pPr>
        <w:pStyle w:val="FirstParagraph"/>
      </w:pPr>
      <w:r>
        <w:t>安装</w:t>
      </w:r>
      <w:r>
        <w:t xml:space="preserve">npm </w:t>
      </w:r>
      <w:r>
        <w:t xml:space="preserve"> </w:t>
      </w:r>
    </w:p>
    <w:p w14:paraId="36D77850" w14:textId="77777777" w:rsidR="006E2486" w:rsidRDefault="00107F99">
      <w:pPr>
        <w:pStyle w:val="FirstParagraph"/>
      </w:pPr>
      <w:r>
        <w:t>输入命令</w:t>
      </w:r>
      <w:r>
        <w:t xml:space="preserve">npm config set registry=http://registry.npm.taobao.org </w:t>
      </w:r>
      <w:r>
        <w:t>配置镜像站</w:t>
      </w:r>
    </w:p>
    <w:p w14:paraId="76C2FD45" w14:textId="296C4A4E" w:rsidR="00D014DB" w:rsidRDefault="00107F99">
      <w:pPr>
        <w:pStyle w:val="FirstParagraph"/>
      </w:pPr>
      <w:r>
        <w:t>安装</w:t>
      </w:r>
      <w:r>
        <w:t xml:space="preserve">gulp </w:t>
      </w:r>
      <w:r>
        <w:t>全局安装</w:t>
      </w:r>
      <w:r>
        <w:rPr>
          <w:rStyle w:val="VerbatimChar"/>
        </w:rPr>
        <w:t>Gulp cnpm install gulp -g</w:t>
      </w:r>
    </w:p>
    <w:p w14:paraId="317B370E" w14:textId="77777777" w:rsidR="00D014DB" w:rsidRDefault="00107F99">
      <w:pPr>
        <w:pStyle w:val="a0"/>
      </w:pPr>
      <w:r>
        <w:t>检查版本</w:t>
      </w:r>
      <w:r>
        <w:t xml:space="preserve"> </w:t>
      </w:r>
      <w:r>
        <w:rPr>
          <w:rStyle w:val="VerbatimChar"/>
        </w:rPr>
        <w:t>gulp -v</w:t>
      </w:r>
    </w:p>
    <w:p w14:paraId="5EFBD8A5" w14:textId="77777777" w:rsidR="00D014DB" w:rsidRDefault="00107F99">
      <w:pPr>
        <w:pStyle w:val="a0"/>
      </w:pPr>
      <w:r>
        <w:t>本地安装</w:t>
      </w:r>
      <w:r>
        <w:t>gulp</w:t>
      </w:r>
      <w:r>
        <w:t>，作为开发依赖</w:t>
      </w:r>
      <w:r>
        <w:t xml:space="preserve"> </w:t>
      </w:r>
      <w:r>
        <w:rPr>
          <w:rStyle w:val="VerbatimChar"/>
        </w:rPr>
        <w:t>cnpm install gulp -D</w:t>
      </w:r>
    </w:p>
    <w:p w14:paraId="7EB3137F" w14:textId="77777777" w:rsidR="00D014DB" w:rsidRDefault="00107F99">
      <w:pPr>
        <w:pStyle w:val="a0"/>
      </w:pPr>
      <w:r>
        <w:t>安装</w:t>
      </w:r>
      <w:r>
        <w:t xml:space="preserve"> gulp </w:t>
      </w:r>
      <w:r>
        <w:t>命令行工具</w:t>
      </w:r>
      <w:r>
        <w:rPr>
          <w:rStyle w:val="VerbatimChar"/>
        </w:rPr>
        <w:t>npm install --global gulp-cli</w:t>
      </w:r>
    </w:p>
    <w:p w14:paraId="36FFDC02" w14:textId="062A62C7" w:rsidR="00D014DB" w:rsidRPr="006E5569" w:rsidRDefault="006E5569" w:rsidP="006E2486">
      <w:pPr>
        <w:widowControl w:val="0"/>
        <w:spacing w:after="0"/>
        <w:rPr>
          <w:rFonts w:ascii="黑体" w:eastAsia="黑体" w:hAnsi="黑体"/>
          <w:kern w:val="2"/>
          <w:sz w:val="32"/>
          <w:szCs w:val="32"/>
          <w:lang w:eastAsia="zh-CN"/>
        </w:rPr>
      </w:pPr>
      <w:bookmarkStart w:id="5" w:name="使用"/>
      <w:bookmarkStart w:id="6" w:name="_GoBack"/>
      <w:bookmarkEnd w:id="4"/>
      <w:r w:rsidRPr="006E5569">
        <w:rPr>
          <w:rFonts w:ascii="黑体" w:eastAsia="黑体" w:hAnsi="黑体" w:hint="eastAsia"/>
          <w:kern w:val="2"/>
          <w:sz w:val="32"/>
          <w:szCs w:val="32"/>
          <w:lang w:eastAsia="zh-CN"/>
        </w:rPr>
        <w:t>三</w:t>
      </w:r>
      <w:r w:rsidRPr="006E5569">
        <w:rPr>
          <w:rFonts w:ascii="黑体" w:eastAsia="黑体" w:hAnsi="黑体"/>
          <w:kern w:val="2"/>
          <w:sz w:val="32"/>
          <w:szCs w:val="32"/>
          <w:lang w:eastAsia="zh-CN"/>
        </w:rPr>
        <w:t xml:space="preserve"> 使用</w:t>
      </w:r>
      <w:bookmarkEnd w:id="5"/>
    </w:p>
    <w:bookmarkEnd w:id="6"/>
    <w:p w14:paraId="10A80FB9" w14:textId="3A6B6A87" w:rsidR="00D014DB" w:rsidRDefault="00107F99">
      <w:pPr>
        <w:pStyle w:val="FirstParagraph"/>
      </w:pPr>
      <w:r>
        <w:t>创建根目录</w:t>
      </w:r>
      <w:r>
        <w:t xml:space="preserve"> </w:t>
      </w:r>
      <w:r>
        <w:rPr>
          <w:rStyle w:val="VerbatimChar"/>
        </w:rPr>
        <w:t>my_project</w:t>
      </w:r>
      <w:r>
        <w:t xml:space="preserve"> </w:t>
      </w:r>
      <w:r>
        <w:t>并进入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4589052C" w14:textId="77777777" w:rsidTr="006E2486">
        <w:tc>
          <w:tcPr>
            <w:tcW w:w="8856" w:type="dxa"/>
          </w:tcPr>
          <w:p w14:paraId="40983569" w14:textId="77777777" w:rsidR="006E2486" w:rsidRDefault="006E2486" w:rsidP="006E2486">
            <w:pPr>
              <w:pStyle w:val="a0"/>
            </w:pPr>
            <w:r>
              <w:t>npx mkdirp my-project</w:t>
            </w:r>
          </w:p>
          <w:p w14:paraId="234913CB" w14:textId="2A45DCD4" w:rsidR="006E2486" w:rsidRDefault="006E2486" w:rsidP="006E2486">
            <w:pPr>
              <w:pStyle w:val="a0"/>
            </w:pPr>
            <w:r>
              <w:t>cd my-project</w:t>
            </w:r>
          </w:p>
        </w:tc>
      </w:tr>
    </w:tbl>
    <w:p w14:paraId="45E28EDD" w14:textId="77777777" w:rsidR="006E2486" w:rsidRPr="006E2486" w:rsidRDefault="006E2486" w:rsidP="006E2486">
      <w:pPr>
        <w:pStyle w:val="a0"/>
      </w:pPr>
    </w:p>
    <w:p w14:paraId="503B75E0" w14:textId="55358921" w:rsidR="00D014DB" w:rsidRDefault="00107F99">
      <w:pPr>
        <w:pStyle w:val="FirstParagraph"/>
      </w:pPr>
      <w:r>
        <w:lastRenderedPageBreak/>
        <w:t>在项目目录下创建</w:t>
      </w:r>
      <w:r>
        <w:t xml:space="preserve"> package.json </w:t>
      </w:r>
      <w:r>
        <w:t>文件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1C1954DF" w14:textId="77777777" w:rsidTr="006E2486">
        <w:tc>
          <w:tcPr>
            <w:tcW w:w="8856" w:type="dxa"/>
          </w:tcPr>
          <w:p w14:paraId="13CF8B22" w14:textId="7BCF4CE8" w:rsidR="006E2486" w:rsidRDefault="006E2486" w:rsidP="006E2486">
            <w:pPr>
              <w:pStyle w:val="SourceCode"/>
            </w:pPr>
            <w:r>
              <w:rPr>
                <w:rStyle w:val="VerbatimChar"/>
              </w:rPr>
              <w:t>npm init</w:t>
            </w:r>
          </w:p>
        </w:tc>
      </w:tr>
    </w:tbl>
    <w:p w14:paraId="01DAA836" w14:textId="77777777" w:rsidR="006E2486" w:rsidRPr="006E2486" w:rsidRDefault="006E2486" w:rsidP="006E2486">
      <w:pPr>
        <w:pStyle w:val="a0"/>
      </w:pPr>
    </w:p>
    <w:p w14:paraId="0FC3D60F" w14:textId="5AC66D38" w:rsidR="00D014DB" w:rsidRDefault="00107F99">
      <w:pPr>
        <w:pStyle w:val="FirstParagraph"/>
        <w:rPr>
          <w:lang w:eastAsia="zh-CN"/>
        </w:rPr>
      </w:pPr>
      <w:r>
        <w:rPr>
          <w:lang w:eastAsia="zh-CN"/>
        </w:rPr>
        <w:t>安装</w:t>
      </w:r>
      <w:r>
        <w:rPr>
          <w:lang w:eastAsia="zh-CN"/>
        </w:rPr>
        <w:t xml:space="preserve"> gulp</w:t>
      </w:r>
      <w:r>
        <w:rPr>
          <w:lang w:eastAsia="zh-CN"/>
        </w:rPr>
        <w:t>，作为开发时依赖项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4D6B2E91" w14:textId="77777777" w:rsidTr="006E2486">
        <w:tc>
          <w:tcPr>
            <w:tcW w:w="8856" w:type="dxa"/>
          </w:tcPr>
          <w:p w14:paraId="4164A719" w14:textId="05E4A56D" w:rsidR="006E2486" w:rsidRDefault="006E2486" w:rsidP="006E2486">
            <w:pPr>
              <w:pStyle w:val="SourceCode"/>
              <w:rPr>
                <w:rFonts w:hint="eastAsia"/>
              </w:rPr>
            </w:pPr>
            <w:r>
              <w:rPr>
                <w:rStyle w:val="VerbatimChar"/>
              </w:rPr>
              <w:t>npm install --save-dev gulp</w:t>
            </w:r>
          </w:p>
        </w:tc>
      </w:tr>
    </w:tbl>
    <w:p w14:paraId="0958F0D0" w14:textId="77777777" w:rsidR="006E2486" w:rsidRPr="006E2486" w:rsidRDefault="006E2486" w:rsidP="006E2486">
      <w:pPr>
        <w:pStyle w:val="a0"/>
        <w:rPr>
          <w:rFonts w:hint="eastAsia"/>
          <w:lang w:eastAsia="zh-CN"/>
        </w:rPr>
      </w:pPr>
    </w:p>
    <w:p w14:paraId="2843FB92" w14:textId="77777777" w:rsidR="006E2486" w:rsidRDefault="00107F99">
      <w:pPr>
        <w:pStyle w:val="FirstParagraph"/>
        <w:rPr>
          <w:lang w:eastAsia="zh-CN"/>
        </w:rPr>
      </w:pPr>
      <w:r>
        <w:rPr>
          <w:lang w:eastAsia="zh-CN"/>
        </w:rPr>
        <w:t>在项目的根目录下创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ulpfile.js</w:t>
      </w:r>
      <w:r>
        <w:rPr>
          <w:lang w:eastAsia="zh-CN"/>
        </w:rPr>
        <w:t xml:space="preserve"> </w:t>
      </w:r>
      <w:r>
        <w:rPr>
          <w:lang w:eastAsia="zh-CN"/>
        </w:rPr>
        <w:t>，名字一定不能写错。并在文件里写入以下内容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71AB7201" w14:textId="77777777" w:rsidTr="006E2486">
        <w:tc>
          <w:tcPr>
            <w:tcW w:w="8856" w:type="dxa"/>
          </w:tcPr>
          <w:p w14:paraId="00285594" w14:textId="77777777" w:rsidR="006E2486" w:rsidRDefault="006E2486" w:rsidP="006E248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onst gulp = require("gulp");</w:t>
            </w:r>
          </w:p>
          <w:p w14:paraId="2667CE9B" w14:textId="77777777" w:rsidR="006E2486" w:rsidRDefault="006E2486" w:rsidP="006E2486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定义任务</w:t>
            </w:r>
          </w:p>
          <w:p w14:paraId="776DE0DB" w14:textId="77777777" w:rsidR="006E2486" w:rsidRDefault="006E2486" w:rsidP="006E248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gulp.task("message",function (done) {</w:t>
            </w:r>
          </w:p>
          <w:p w14:paraId="4D5823E6" w14:textId="77777777" w:rsidR="006E2486" w:rsidRDefault="006E2486" w:rsidP="006E248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 xml:space="preserve">    console.log("gulp is running!!");</w:t>
            </w:r>
          </w:p>
          <w:p w14:paraId="49660F96" w14:textId="77777777" w:rsidR="006E2486" w:rsidRDefault="006E2486" w:rsidP="006E248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 xml:space="preserve">    done()</w:t>
            </w:r>
          </w:p>
          <w:p w14:paraId="6B70CFF2" w14:textId="77777777" w:rsidR="006E2486" w:rsidRDefault="006E2486" w:rsidP="006E248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});</w:t>
            </w:r>
          </w:p>
          <w:p w14:paraId="61E66AAD" w14:textId="77777777" w:rsidR="006E2486" w:rsidRDefault="006E2486" w:rsidP="006E248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js</w:t>
            </w:r>
          </w:p>
          <w:p w14:paraId="5F97611D" w14:textId="77777777" w:rsidR="006E2486" w:rsidRDefault="006E2486" w:rsidP="006E2486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定义默认任务</w:t>
            </w:r>
            <w:r>
              <w:rPr>
                <w:rFonts w:hint="eastAsia"/>
                <w:lang w:eastAsia="zh-CN"/>
              </w:rPr>
              <w:t xml:space="preserve"> </w:t>
            </w:r>
          </w:p>
          <w:p w14:paraId="2DC174D2" w14:textId="4D756F73" w:rsidR="006E2486" w:rsidRDefault="006E2486" w:rsidP="006E248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gulp.task("default",gulp.series(['message','copyHtml','scripts','sass','imageMin']));</w:t>
            </w:r>
          </w:p>
        </w:tc>
      </w:tr>
    </w:tbl>
    <w:p w14:paraId="72A0C738" w14:textId="2D41676B" w:rsidR="00D014DB" w:rsidRDefault="00D014DB">
      <w:pPr>
        <w:pStyle w:val="SourceCode"/>
      </w:pPr>
    </w:p>
    <w:p w14:paraId="4A90237C" w14:textId="387ADC62" w:rsidR="00D014DB" w:rsidRDefault="00107F99" w:rsidP="006E5569">
      <w:pPr>
        <w:pStyle w:val="FirstParagraph"/>
      </w:pPr>
      <w:r>
        <w:t>在项目根目录下执行命令</w:t>
      </w:r>
      <w:r>
        <w:t xml:space="preserve"> </w:t>
      </w:r>
      <w:r>
        <w:rPr>
          <w:rStyle w:val="VerbatimChar"/>
        </w:rPr>
        <w:t>gulp message</w:t>
      </w:r>
      <w:r>
        <w:t xml:space="preserve"> </w:t>
      </w:r>
      <w:r w:rsidR="006E5569">
        <w:rPr>
          <w:rFonts w:hint="eastAsia"/>
          <w:lang w:eastAsia="zh-CN"/>
        </w:rPr>
        <w:t>，命令</w:t>
      </w:r>
      <w:r w:rsidR="006E5569">
        <w:rPr>
          <w:rFonts w:hint="eastAsia"/>
          <w:lang w:eastAsia="zh-CN"/>
        </w:rPr>
        <w:t>gulp</w:t>
      </w:r>
      <w:r w:rsidR="006E5569">
        <w:rPr>
          <w:rFonts w:hint="eastAsia"/>
          <w:lang w:eastAsia="zh-CN"/>
        </w:rPr>
        <w:t>执行</w:t>
      </w:r>
      <w:r>
        <w:t>默认任务命令</w:t>
      </w:r>
    </w:p>
    <w:p w14:paraId="5C6D611F" w14:textId="77777777" w:rsidR="006E2486" w:rsidRDefault="00107F99">
      <w:pPr>
        <w:pStyle w:val="FirstParagraph"/>
        <w:rPr>
          <w:lang w:eastAsia="zh-CN"/>
        </w:rPr>
      </w:pPr>
      <w:r>
        <w:rPr>
          <w:lang w:eastAsia="zh-CN"/>
        </w:rPr>
        <w:t>出</w:t>
      </w:r>
      <w:r>
        <w:rPr>
          <w:lang w:eastAsia="zh-CN"/>
        </w:rPr>
        <w:t>现以下内容就运行成功了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4311671D" w14:textId="77777777" w:rsidTr="006E2486">
        <w:tc>
          <w:tcPr>
            <w:tcW w:w="8856" w:type="dxa"/>
          </w:tcPr>
          <w:p w14:paraId="3F83EC6A" w14:textId="0421DF7E" w:rsidR="006E2486" w:rsidRDefault="006E2486">
            <w:pPr>
              <w:pStyle w:val="FirstParagraph"/>
            </w:pPr>
            <w:r>
              <w:rPr>
                <w:rStyle w:val="VerbatimChar"/>
              </w:rPr>
              <w:t>C:\Users\19145\my-project&gt;gulp message</w:t>
            </w:r>
            <w:r>
              <w:br/>
            </w:r>
            <w:r>
              <w:rPr>
                <w:rStyle w:val="VerbatimChar"/>
              </w:rPr>
              <w:t>[14:34:39] Using gulpfile ~\my-project\gulpfile.js</w:t>
            </w:r>
            <w:r>
              <w:br/>
            </w:r>
            <w:r>
              <w:rPr>
                <w:rStyle w:val="VerbatimChar"/>
              </w:rPr>
              <w:t>[14:34:39] Starting 'message'...</w:t>
            </w:r>
            <w:r>
              <w:br/>
            </w:r>
            <w:r>
              <w:rPr>
                <w:rStyle w:val="VerbatimChar"/>
              </w:rPr>
              <w:t>gulp is running!!</w:t>
            </w:r>
            <w:r>
              <w:br/>
            </w:r>
            <w:r>
              <w:rPr>
                <w:rStyle w:val="VerbatimChar"/>
              </w:rPr>
              <w:t>[14:34:39] Finished 'message' after 1.85 ms</w:t>
            </w:r>
          </w:p>
        </w:tc>
      </w:tr>
    </w:tbl>
    <w:p w14:paraId="3AA7E99D" w14:textId="77777777" w:rsidR="006E5569" w:rsidRDefault="006E5569">
      <w:pPr>
        <w:pStyle w:val="FirstParagraph"/>
        <w:rPr>
          <w:lang w:eastAsia="zh-CN"/>
        </w:rPr>
      </w:pPr>
    </w:p>
    <w:p w14:paraId="7F2F0720" w14:textId="5C6570DE" w:rsidR="00D014DB" w:rsidRDefault="00107F99">
      <w:pPr>
        <w:pStyle w:val="FirstParagraph"/>
        <w:rPr>
          <w:lang w:eastAsia="zh-CN"/>
        </w:rPr>
      </w:pPr>
      <w:r>
        <w:rPr>
          <w:lang w:eastAsia="zh-CN"/>
        </w:rPr>
        <w:t>接下来介绍几个常用的插件</w:t>
      </w:r>
    </w:p>
    <w:p w14:paraId="4A3149CA" w14:textId="77777777" w:rsidR="00D014DB" w:rsidRDefault="00107F99">
      <w:pPr>
        <w:pStyle w:val="a0"/>
      </w:pPr>
      <w:r>
        <w:t>文件目录：</w:t>
      </w:r>
    </w:p>
    <w:p w14:paraId="52724D7A" w14:textId="77777777" w:rsidR="006E2486" w:rsidRDefault="00107F99" w:rsidP="006E2486">
      <w:pPr>
        <w:pStyle w:val="a0"/>
      </w:pPr>
      <w:r>
        <w:lastRenderedPageBreak/>
        <w:t xml:space="preserve">├── dist </w:t>
      </w:r>
      <w:r w:rsidR="006E2486">
        <w:t xml:space="preserve">                            </w:t>
      </w:r>
      <w:r>
        <w:t>//</w:t>
      </w:r>
      <w:r>
        <w:t>处理后的文件存放位置</w:t>
      </w:r>
      <w:r>
        <w:br/>
        <w:t>├── node_modules</w:t>
      </w:r>
      <w:r>
        <w:br/>
        <w:t xml:space="preserve">├── src </w:t>
      </w:r>
      <w:r w:rsidR="006E2486">
        <w:t xml:space="preserve">                            </w:t>
      </w:r>
      <w:r>
        <w:t>//</w:t>
      </w:r>
      <w:r>
        <w:t>项目静态文件存放位置</w:t>
      </w:r>
      <w:r>
        <w:br/>
        <w:t>├── gulpfile.js</w:t>
      </w:r>
      <w:r>
        <w:br/>
        <w:t>└── package.js</w:t>
      </w:r>
      <w:r>
        <w:t>on</w:t>
      </w:r>
      <w:bookmarkStart w:id="7" w:name="拷贝文件"/>
    </w:p>
    <w:p w14:paraId="7BFF2438" w14:textId="19830562" w:rsidR="00D014DB" w:rsidRPr="006E2486" w:rsidRDefault="00107F99" w:rsidP="006E2486">
      <w:pPr>
        <w:pStyle w:val="a0"/>
      </w:pPr>
      <w:r w:rsidRPr="006E2486">
        <w:rPr>
          <w:rFonts w:ascii="黑体" w:eastAsia="黑体" w:hAnsi="黑体"/>
          <w:b/>
          <w:bCs/>
        </w:rPr>
        <w:t xml:space="preserve">1 </w:t>
      </w:r>
      <w:r w:rsidRPr="006E2486">
        <w:rPr>
          <w:rFonts w:ascii="黑体" w:eastAsia="黑体" w:hAnsi="黑体"/>
          <w:b/>
          <w:bCs/>
        </w:rPr>
        <w:t>拷贝文件</w:t>
      </w:r>
      <w:bookmarkEnd w:id="7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01ABC455" w14:textId="77777777" w:rsidTr="006E2486">
        <w:tc>
          <w:tcPr>
            <w:tcW w:w="8856" w:type="dxa"/>
          </w:tcPr>
          <w:p w14:paraId="1A4F88BE" w14:textId="77777777" w:rsidR="006E2486" w:rsidRDefault="006E2486" w:rsidP="006E2486">
            <w:pPr>
              <w:pStyle w:val="a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拷贝文件</w:t>
            </w:r>
          </w:p>
          <w:p w14:paraId="783D96AB" w14:textId="77777777" w:rsidR="006E2486" w:rsidRDefault="006E2486" w:rsidP="006E2486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gulp.task("copyHtml" ,function(done){</w:t>
            </w:r>
          </w:p>
          <w:p w14:paraId="6DCA206B" w14:textId="77777777" w:rsidR="006E2486" w:rsidRDefault="006E2486" w:rsidP="006E2486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 xml:space="preserve">    gulp.src("src/*.html").pipe(gulp.dest("dist"));</w:t>
            </w:r>
          </w:p>
          <w:p w14:paraId="7E4AA446" w14:textId="77777777" w:rsidR="006E2486" w:rsidRDefault="006E2486" w:rsidP="006E2486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 xml:space="preserve">    done();</w:t>
            </w:r>
          </w:p>
          <w:p w14:paraId="25D54459" w14:textId="108D17EE" w:rsidR="006E2486" w:rsidRDefault="006E2486" w:rsidP="006E2486">
            <w:pPr>
              <w:pStyle w:val="a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});</w:t>
            </w:r>
          </w:p>
        </w:tc>
      </w:tr>
    </w:tbl>
    <w:p w14:paraId="72C36252" w14:textId="77777777" w:rsidR="006E2486" w:rsidRPr="006E2486" w:rsidRDefault="006E2486" w:rsidP="006E2486">
      <w:pPr>
        <w:pStyle w:val="a0"/>
        <w:rPr>
          <w:rFonts w:hint="eastAsia"/>
          <w:lang w:eastAsia="zh-CN"/>
        </w:rPr>
      </w:pPr>
    </w:p>
    <w:p w14:paraId="33056BD9" w14:textId="77777777" w:rsidR="00D014DB" w:rsidRPr="006E2486" w:rsidRDefault="00107F99" w:rsidP="006E2486">
      <w:pPr>
        <w:pStyle w:val="a0"/>
        <w:rPr>
          <w:rFonts w:ascii="黑体" w:eastAsia="黑体" w:hAnsi="黑体"/>
          <w:b/>
          <w:bCs/>
        </w:rPr>
      </w:pPr>
      <w:bookmarkStart w:id="8" w:name="图片压缩"/>
      <w:r w:rsidRPr="006E2486">
        <w:rPr>
          <w:rFonts w:ascii="黑体" w:eastAsia="黑体" w:hAnsi="黑体"/>
          <w:b/>
          <w:bCs/>
        </w:rPr>
        <w:t xml:space="preserve">2 </w:t>
      </w:r>
      <w:r w:rsidRPr="006E2486">
        <w:rPr>
          <w:rFonts w:ascii="黑体" w:eastAsia="黑体" w:hAnsi="黑体"/>
          <w:b/>
          <w:bCs/>
        </w:rPr>
        <w:t>图片压缩</w:t>
      </w:r>
      <w:bookmarkEnd w:id="8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431853B6" w14:textId="77777777" w:rsidTr="006E2486">
        <w:tc>
          <w:tcPr>
            <w:tcW w:w="8856" w:type="dxa"/>
          </w:tcPr>
          <w:p w14:paraId="75A32E61" w14:textId="77777777" w:rsidR="006E2486" w:rsidRDefault="006E2486" w:rsidP="006E2486">
            <w:pPr>
              <w:pStyle w:val="SourceCode"/>
            </w:pPr>
            <w:r>
              <w:t>var imagemin = require("gulp-imagemin");</w:t>
            </w:r>
          </w:p>
          <w:p w14:paraId="10373A59" w14:textId="77777777" w:rsidR="006E2486" w:rsidRDefault="006E2486" w:rsidP="006E2486">
            <w:pPr>
              <w:pStyle w:val="SourceCode"/>
            </w:pPr>
          </w:p>
          <w:p w14:paraId="31C62C98" w14:textId="77777777" w:rsidR="006E2486" w:rsidRDefault="006E2486" w:rsidP="006E2486">
            <w:pPr>
              <w:pStyle w:val="SourceCode"/>
              <w:rPr>
                <w:rFonts w:hint="eastAsia"/>
              </w:rPr>
            </w:pPr>
            <w:r>
              <w:rPr>
                <w:rFonts w:hint="eastAsia"/>
              </w:rPr>
              <w:t>//</w:t>
            </w:r>
            <w:r>
              <w:rPr>
                <w:rFonts w:hint="eastAsia"/>
              </w:rPr>
              <w:t>图片压缩</w:t>
            </w:r>
          </w:p>
          <w:p w14:paraId="1AA988E8" w14:textId="77777777" w:rsidR="006E2486" w:rsidRDefault="006E2486" w:rsidP="006E2486">
            <w:pPr>
              <w:pStyle w:val="SourceCode"/>
            </w:pPr>
            <w:r>
              <w:t>gulp.task("imageMin",function (done) {</w:t>
            </w:r>
          </w:p>
          <w:p w14:paraId="74F5DCE8" w14:textId="77777777" w:rsidR="006E2486" w:rsidRDefault="006E2486" w:rsidP="006E2486">
            <w:pPr>
              <w:pStyle w:val="SourceCode"/>
            </w:pPr>
            <w:r>
              <w:t xml:space="preserve">    gulp.src("src/image/*").pipe(imagemin()).pipe(gulp.dest("dist/images"));</w:t>
            </w:r>
          </w:p>
          <w:p w14:paraId="1728AC11" w14:textId="77777777" w:rsidR="006E2486" w:rsidRDefault="006E2486" w:rsidP="006E2486">
            <w:pPr>
              <w:pStyle w:val="SourceCode"/>
            </w:pPr>
            <w:r>
              <w:t xml:space="preserve">    done();</w:t>
            </w:r>
          </w:p>
          <w:p w14:paraId="2C548FAB" w14:textId="0E5DBE5A" w:rsidR="006E2486" w:rsidRDefault="006E2486" w:rsidP="006E2486">
            <w:pPr>
              <w:pStyle w:val="SourceCode"/>
            </w:pPr>
            <w:r>
              <w:t>});</w:t>
            </w:r>
          </w:p>
        </w:tc>
      </w:tr>
    </w:tbl>
    <w:p w14:paraId="720744C9" w14:textId="231C3174" w:rsidR="00D014DB" w:rsidRDefault="00D014DB">
      <w:pPr>
        <w:pStyle w:val="SourceCode"/>
      </w:pPr>
    </w:p>
    <w:p w14:paraId="29B87934" w14:textId="77777777" w:rsidR="006E2486" w:rsidRPr="006E2486" w:rsidRDefault="00107F99" w:rsidP="006E2486">
      <w:pPr>
        <w:pStyle w:val="a0"/>
        <w:rPr>
          <w:rFonts w:ascii="黑体" w:eastAsia="黑体" w:hAnsi="黑体"/>
          <w:b/>
          <w:bCs/>
        </w:rPr>
      </w:pPr>
      <w:bookmarkStart w:id="9" w:name="压缩js"/>
      <w:r w:rsidRPr="006E2486">
        <w:rPr>
          <w:rFonts w:ascii="黑体" w:eastAsia="黑体" w:hAnsi="黑体"/>
          <w:b/>
          <w:bCs/>
        </w:rPr>
        <w:t xml:space="preserve">3 </w:t>
      </w:r>
      <w:r w:rsidRPr="006E2486">
        <w:rPr>
          <w:rFonts w:ascii="黑体" w:eastAsia="黑体" w:hAnsi="黑体"/>
          <w:b/>
          <w:bCs/>
        </w:rPr>
        <w:t>压缩</w:t>
      </w:r>
      <w:r w:rsidRPr="006E2486">
        <w:rPr>
          <w:rFonts w:ascii="黑体" w:eastAsia="黑体" w:hAnsi="黑体"/>
          <w:b/>
          <w:bCs/>
        </w:rPr>
        <w:t>JS</w:t>
      </w:r>
      <w:bookmarkEnd w:id="9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3A435174" w14:textId="77777777" w:rsidTr="006E2486">
        <w:tc>
          <w:tcPr>
            <w:tcW w:w="8856" w:type="dxa"/>
          </w:tcPr>
          <w:p w14:paraId="1B8B5086" w14:textId="77777777" w:rsidR="006E2486" w:rsidRDefault="006E2486" w:rsidP="006E2486">
            <w:pPr>
              <w:pStyle w:val="a0"/>
            </w:pPr>
            <w:r>
              <w:t>var uglify = require("gulp-uglify");</w:t>
            </w:r>
          </w:p>
          <w:p w14:paraId="4A9CE2A5" w14:textId="77777777" w:rsidR="006E2486" w:rsidRDefault="006E2486" w:rsidP="006E2486">
            <w:pPr>
              <w:pStyle w:val="a0"/>
              <w:rPr>
                <w:rFonts w:hint="eastAsia"/>
              </w:rPr>
            </w:pPr>
            <w:r>
              <w:rPr>
                <w:rFonts w:hint="eastAsia"/>
              </w:rPr>
              <w:t>//</w:t>
            </w:r>
            <w:r>
              <w:rPr>
                <w:rFonts w:hint="eastAsia"/>
              </w:rPr>
              <w:t>压缩</w:t>
            </w:r>
            <w:r>
              <w:rPr>
                <w:rFonts w:hint="eastAsia"/>
              </w:rPr>
              <w:t>js</w:t>
            </w:r>
          </w:p>
          <w:p w14:paraId="7FAFB618" w14:textId="77777777" w:rsidR="006E2486" w:rsidRDefault="006E2486" w:rsidP="006E2486">
            <w:pPr>
              <w:pStyle w:val="a0"/>
            </w:pPr>
            <w:r>
              <w:t>gulp.task("minify",function (done) {</w:t>
            </w:r>
          </w:p>
          <w:p w14:paraId="12E9B4FA" w14:textId="77777777" w:rsidR="006E2486" w:rsidRDefault="006E2486" w:rsidP="006E2486">
            <w:pPr>
              <w:pStyle w:val="a0"/>
            </w:pPr>
            <w:r>
              <w:t xml:space="preserve">    gulp.src("src/js/*.js").pipe(uglify()).pipe(gulp.dest("dist/js"));</w:t>
            </w:r>
          </w:p>
          <w:p w14:paraId="2AD090D8" w14:textId="77777777" w:rsidR="006E2486" w:rsidRDefault="006E2486" w:rsidP="006E2486">
            <w:pPr>
              <w:pStyle w:val="a0"/>
            </w:pPr>
            <w:r>
              <w:t xml:space="preserve">    done()</w:t>
            </w:r>
          </w:p>
          <w:p w14:paraId="52CA69A2" w14:textId="1E5186E3" w:rsidR="006E2486" w:rsidRDefault="006E2486" w:rsidP="006E2486">
            <w:pPr>
              <w:pStyle w:val="a0"/>
            </w:pPr>
            <w:r>
              <w:t xml:space="preserve"> });</w:t>
            </w:r>
          </w:p>
        </w:tc>
      </w:tr>
    </w:tbl>
    <w:p w14:paraId="56987318" w14:textId="109DA04D" w:rsidR="00D014DB" w:rsidRPr="006E2486" w:rsidRDefault="00107F99" w:rsidP="006E2486">
      <w:pPr>
        <w:pStyle w:val="a0"/>
        <w:rPr>
          <w:rFonts w:ascii="黑体" w:eastAsia="黑体" w:hAnsi="黑体"/>
          <w:b/>
          <w:bCs/>
        </w:rPr>
      </w:pPr>
      <w:bookmarkStart w:id="10" w:name="sass-转换-css"/>
      <w:r w:rsidRPr="006E2486">
        <w:rPr>
          <w:rFonts w:ascii="黑体" w:eastAsia="黑体" w:hAnsi="黑体"/>
          <w:b/>
          <w:bCs/>
        </w:rPr>
        <w:t xml:space="preserve">4 sass </w:t>
      </w:r>
      <w:r w:rsidRPr="006E2486">
        <w:rPr>
          <w:rFonts w:ascii="黑体" w:eastAsia="黑体" w:hAnsi="黑体"/>
          <w:b/>
          <w:bCs/>
        </w:rPr>
        <w:t>转换</w:t>
      </w:r>
      <w:r w:rsidRPr="006E2486">
        <w:rPr>
          <w:rFonts w:ascii="黑体" w:eastAsia="黑体" w:hAnsi="黑体"/>
          <w:b/>
          <w:bCs/>
        </w:rPr>
        <w:t xml:space="preserve"> css</w:t>
      </w:r>
      <w:bookmarkEnd w:id="10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316BC39E" w14:textId="77777777" w:rsidTr="006E2486">
        <w:tc>
          <w:tcPr>
            <w:tcW w:w="8856" w:type="dxa"/>
          </w:tcPr>
          <w:p w14:paraId="3833D298" w14:textId="77777777" w:rsidR="006E2486" w:rsidRDefault="006E2486" w:rsidP="006E2486">
            <w:pPr>
              <w:pStyle w:val="a0"/>
            </w:pPr>
            <w:r>
              <w:lastRenderedPageBreak/>
              <w:t>var sass = require("gulp-sass");</w:t>
            </w:r>
          </w:p>
          <w:p w14:paraId="3722E584" w14:textId="77777777" w:rsidR="006E2486" w:rsidRDefault="006E2486" w:rsidP="006E2486">
            <w:pPr>
              <w:pStyle w:val="a0"/>
            </w:pPr>
          </w:p>
          <w:p w14:paraId="50CBB9B1" w14:textId="23643A99" w:rsidR="006E2486" w:rsidRDefault="006E2486" w:rsidP="006E2486">
            <w:pPr>
              <w:pStyle w:val="a0"/>
            </w:pPr>
            <w:r>
              <w:t>//</w:t>
            </w:r>
            <w:r w:rsidR="006E5569">
              <w:rPr>
                <w:rFonts w:hint="eastAsia"/>
              </w:rPr>
              <w:t xml:space="preserve"> </w:t>
            </w:r>
            <w:r w:rsidR="006E5569" w:rsidRPr="006E5569">
              <w:rPr>
                <w:rFonts w:hint="eastAsia"/>
              </w:rPr>
              <w:t xml:space="preserve">sass </w:t>
            </w:r>
            <w:r w:rsidR="006E5569" w:rsidRPr="006E5569">
              <w:rPr>
                <w:rFonts w:hint="eastAsia"/>
              </w:rPr>
              <w:t>转换</w:t>
            </w:r>
            <w:r w:rsidR="006E5569" w:rsidRPr="006E5569">
              <w:rPr>
                <w:rFonts w:hint="eastAsia"/>
              </w:rPr>
              <w:t xml:space="preserve"> css</w:t>
            </w:r>
          </w:p>
          <w:p w14:paraId="329F92BE" w14:textId="77777777" w:rsidR="006E2486" w:rsidRDefault="006E2486" w:rsidP="006E2486">
            <w:pPr>
              <w:pStyle w:val="a0"/>
            </w:pPr>
            <w:r>
              <w:t>gulp.task("sass",function (done) {</w:t>
            </w:r>
          </w:p>
          <w:p w14:paraId="2ECD5BE4" w14:textId="77777777" w:rsidR="006E2486" w:rsidRDefault="006E2486" w:rsidP="006E2486">
            <w:pPr>
              <w:pStyle w:val="a0"/>
            </w:pPr>
            <w:r>
              <w:t xml:space="preserve">    gulp.src("src/sass/*.scss").pipe(sass()).pipe(gulp.dest("dist/css"));</w:t>
            </w:r>
          </w:p>
          <w:p w14:paraId="174AFDA4" w14:textId="77777777" w:rsidR="006E2486" w:rsidRDefault="006E2486" w:rsidP="006E2486">
            <w:pPr>
              <w:pStyle w:val="a0"/>
            </w:pPr>
            <w:r>
              <w:t xml:space="preserve">    done()</w:t>
            </w:r>
          </w:p>
          <w:p w14:paraId="478AC31B" w14:textId="32F13ED1" w:rsidR="006E2486" w:rsidRDefault="006E2486" w:rsidP="006E2486">
            <w:pPr>
              <w:pStyle w:val="a0"/>
            </w:pPr>
            <w:r>
              <w:t>});</w:t>
            </w:r>
          </w:p>
        </w:tc>
      </w:tr>
    </w:tbl>
    <w:p w14:paraId="0A1B7222" w14:textId="77777777" w:rsidR="006E2486" w:rsidRPr="006E2486" w:rsidRDefault="006E2486" w:rsidP="006E2486">
      <w:pPr>
        <w:pStyle w:val="a0"/>
      </w:pPr>
    </w:p>
    <w:p w14:paraId="37818D05" w14:textId="5786DD4B" w:rsidR="00D014DB" w:rsidRPr="006E2486" w:rsidRDefault="00107F99" w:rsidP="006E2486">
      <w:pPr>
        <w:pStyle w:val="a0"/>
        <w:rPr>
          <w:rFonts w:ascii="黑体" w:eastAsia="黑体" w:hAnsi="黑体"/>
          <w:b/>
          <w:bCs/>
        </w:rPr>
      </w:pPr>
      <w:bookmarkStart w:id="11" w:name="代码合并"/>
      <w:r w:rsidRPr="006E2486">
        <w:rPr>
          <w:rFonts w:ascii="黑体" w:eastAsia="黑体" w:hAnsi="黑体"/>
          <w:b/>
          <w:bCs/>
        </w:rPr>
        <w:t xml:space="preserve">5 </w:t>
      </w:r>
      <w:r w:rsidRPr="006E2486">
        <w:rPr>
          <w:rFonts w:ascii="黑体" w:eastAsia="黑体" w:hAnsi="黑体"/>
          <w:b/>
          <w:bCs/>
        </w:rPr>
        <w:t>代码合并</w:t>
      </w:r>
      <w:bookmarkEnd w:id="11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14:paraId="78B14BC0" w14:textId="77777777" w:rsidTr="006E2486">
        <w:tc>
          <w:tcPr>
            <w:tcW w:w="8856" w:type="dxa"/>
          </w:tcPr>
          <w:p w14:paraId="6CA33FB7" w14:textId="77777777" w:rsidR="006E2486" w:rsidRDefault="006E2486" w:rsidP="006E2486">
            <w:pPr>
              <w:pStyle w:val="a0"/>
            </w:pPr>
            <w:r>
              <w:t>var concat = require("gulp-concat");</w:t>
            </w:r>
          </w:p>
          <w:p w14:paraId="4DD033BC" w14:textId="77777777" w:rsidR="006E2486" w:rsidRDefault="006E2486" w:rsidP="006E2486">
            <w:pPr>
              <w:pStyle w:val="a0"/>
            </w:pPr>
          </w:p>
          <w:p w14:paraId="475D8EA2" w14:textId="77777777" w:rsidR="006E2486" w:rsidRDefault="006E2486" w:rsidP="006E2486">
            <w:pPr>
              <w:pStyle w:val="a0"/>
              <w:rPr>
                <w:rFonts w:hint="eastAsia"/>
              </w:rPr>
            </w:pPr>
            <w:r>
              <w:rPr>
                <w:rFonts w:hint="eastAsia"/>
              </w:rPr>
              <w:t>//</w:t>
            </w:r>
            <w:r>
              <w:rPr>
                <w:rFonts w:hint="eastAsia"/>
              </w:rPr>
              <w:t>代码合并</w:t>
            </w:r>
          </w:p>
          <w:p w14:paraId="6B35C6CC" w14:textId="77777777" w:rsidR="006E2486" w:rsidRDefault="006E2486" w:rsidP="006E2486">
            <w:pPr>
              <w:pStyle w:val="a0"/>
            </w:pPr>
            <w:r>
              <w:t>gulp.task("scripts",function (done) {</w:t>
            </w:r>
          </w:p>
          <w:p w14:paraId="09187A2C" w14:textId="77777777" w:rsidR="006E2486" w:rsidRDefault="006E2486" w:rsidP="006E2486">
            <w:pPr>
              <w:pStyle w:val="a0"/>
            </w:pPr>
            <w:r>
              <w:t xml:space="preserve">    gulp.src("src/js/*.js").pipe(concat("min.js")).pipe(uglify()).pipe(gulp.dest("dist/js"));</w:t>
            </w:r>
          </w:p>
          <w:p w14:paraId="0B13996B" w14:textId="77777777" w:rsidR="006E2486" w:rsidRDefault="006E2486" w:rsidP="006E2486">
            <w:pPr>
              <w:pStyle w:val="a0"/>
            </w:pPr>
            <w:r>
              <w:t xml:space="preserve">    done()</w:t>
            </w:r>
          </w:p>
          <w:p w14:paraId="54FFE998" w14:textId="09F15087" w:rsidR="006E2486" w:rsidRDefault="006E2486" w:rsidP="006E2486">
            <w:pPr>
              <w:pStyle w:val="a0"/>
            </w:pPr>
            <w:r>
              <w:t>});</w:t>
            </w:r>
          </w:p>
        </w:tc>
      </w:tr>
    </w:tbl>
    <w:p w14:paraId="6BE46F38" w14:textId="77777777" w:rsidR="006E2486" w:rsidRPr="006E2486" w:rsidRDefault="006E2486" w:rsidP="006E2486">
      <w:pPr>
        <w:pStyle w:val="a0"/>
      </w:pPr>
    </w:p>
    <w:p w14:paraId="5DDD0863" w14:textId="344BCBF9" w:rsidR="00D014DB" w:rsidRPr="006E2486" w:rsidRDefault="00107F99" w:rsidP="006E2486">
      <w:pPr>
        <w:pStyle w:val="a0"/>
        <w:rPr>
          <w:rFonts w:ascii="黑体" w:eastAsia="黑体" w:hAnsi="黑体"/>
          <w:b/>
          <w:bCs/>
        </w:rPr>
      </w:pPr>
      <w:bookmarkStart w:id="12" w:name="监听文件"/>
      <w:r w:rsidRPr="006E2486">
        <w:rPr>
          <w:rFonts w:ascii="黑体" w:eastAsia="黑体" w:hAnsi="黑体"/>
          <w:b/>
          <w:bCs/>
        </w:rPr>
        <w:t xml:space="preserve">6 </w:t>
      </w:r>
      <w:r w:rsidRPr="006E2486">
        <w:rPr>
          <w:rFonts w:ascii="黑体" w:eastAsia="黑体" w:hAnsi="黑体"/>
          <w:b/>
          <w:bCs/>
        </w:rPr>
        <w:t>监听文件</w:t>
      </w:r>
      <w:bookmarkEnd w:id="12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E2486" w:rsidRPr="006E2486" w14:paraId="2095A7B8" w14:textId="77777777" w:rsidTr="006E2486">
        <w:tc>
          <w:tcPr>
            <w:tcW w:w="8856" w:type="dxa"/>
          </w:tcPr>
          <w:p w14:paraId="52765487" w14:textId="489FA044" w:rsidR="006E2486" w:rsidRPr="006E2486" w:rsidRDefault="006E2486" w:rsidP="006E5569">
            <w:pPr>
              <w:pStyle w:val="a0"/>
            </w:pPr>
            <w:r w:rsidRPr="006E5569">
              <w:t>const gulp = require("gulp");</w:t>
            </w:r>
            <w:r w:rsidRPr="006E2486">
              <w:br/>
            </w:r>
            <w:r w:rsidRPr="006E5569">
              <w:t>var imagemin = require("gulp-imagemin");</w:t>
            </w:r>
            <w:r w:rsidRPr="006E2486">
              <w:br/>
            </w:r>
            <w:r w:rsidRPr="006E5569">
              <w:t>var uglify = require("gulp-uglify");</w:t>
            </w:r>
            <w:r w:rsidRPr="006E2486">
              <w:br/>
            </w:r>
            <w:r w:rsidRPr="006E5569">
              <w:t>var sass = require("gulp-sass");</w:t>
            </w:r>
            <w:r w:rsidRPr="006E2486">
              <w:br/>
            </w:r>
            <w:r w:rsidRPr="006E5569">
              <w:t>var concat = require("gulp-concat");</w:t>
            </w:r>
            <w:r w:rsidRPr="006E2486">
              <w:br/>
            </w:r>
            <w:r w:rsidRPr="006E2486">
              <w:br/>
            </w:r>
            <w:r w:rsidRPr="006E5569">
              <w:t>//</w:t>
            </w:r>
            <w:r w:rsidRPr="006E5569">
              <w:t>监听文件</w:t>
            </w:r>
            <w:r w:rsidRPr="006E2486">
              <w:br/>
            </w:r>
            <w:r w:rsidRPr="006E5569">
              <w:t>gulp.task('watch',async()=&gt; {</w:t>
            </w:r>
            <w:r w:rsidRPr="006E2486">
              <w:br/>
            </w:r>
            <w:r w:rsidRPr="006E5569">
              <w:t xml:space="preserve">    gulp.watch("src/js/*.js",async()=&gt;{</w:t>
            </w:r>
            <w:r w:rsidRPr="006E2486">
              <w:br/>
            </w:r>
            <w:r w:rsidRPr="006E5569">
              <w:t xml:space="preserve">        gulp.src("src/js/*.js")</w:t>
            </w:r>
            <w:r w:rsidRPr="006E2486">
              <w:br/>
            </w:r>
            <w:r w:rsidRPr="006E5569">
              <w:lastRenderedPageBreak/>
              <w:t xml:space="preserve">        .pipe(concat("min.js"))</w:t>
            </w:r>
            <w:r w:rsidRPr="006E2486">
              <w:br/>
            </w:r>
            <w:r w:rsidRPr="006E5569">
              <w:t xml:space="preserve">        .pipe(uglify())</w:t>
            </w:r>
            <w:r w:rsidRPr="006E2486">
              <w:br/>
            </w:r>
            <w:r w:rsidRPr="006E5569">
              <w:t xml:space="preserve">        .pipe(gulp.dest("dist/js"));</w:t>
            </w:r>
            <w:r w:rsidRPr="006E2486">
              <w:br/>
            </w:r>
            <w:r w:rsidRPr="006E5569">
              <w:t xml:space="preserve">        });</w:t>
            </w:r>
            <w:r w:rsidRPr="006E2486">
              <w:br/>
            </w:r>
            <w:r w:rsidRPr="006E5569">
              <w:t xml:space="preserve">    gulp.watch("src/image/*",async()=&gt;{</w:t>
            </w:r>
            <w:r w:rsidRPr="006E2486">
              <w:br/>
            </w:r>
            <w:r w:rsidRPr="006E5569">
              <w:t xml:space="preserve">        gulp.src("src/image/*")</w:t>
            </w:r>
            <w:r w:rsidRPr="006E2486">
              <w:br/>
            </w:r>
            <w:r w:rsidRPr="006E5569">
              <w:t xml:space="preserve">        .pipe(imagemin())</w:t>
            </w:r>
            <w:r w:rsidRPr="006E2486">
              <w:br/>
            </w:r>
            <w:r w:rsidRPr="006E5569">
              <w:t xml:space="preserve">        .pipe(gulp.dest("dist/images"));</w:t>
            </w:r>
            <w:r w:rsidRPr="006E2486">
              <w:br/>
            </w:r>
            <w:r w:rsidRPr="006E5569">
              <w:t xml:space="preserve">        });</w:t>
            </w:r>
            <w:r w:rsidRPr="006E2486">
              <w:br/>
            </w:r>
            <w:r w:rsidRPr="006E5569">
              <w:t xml:space="preserve">    gulp.watch("src/sass/*.sass",async()=&gt;{</w:t>
            </w:r>
            <w:r w:rsidRPr="006E2486">
              <w:br/>
            </w:r>
            <w:r w:rsidRPr="006E5569">
              <w:t xml:space="preserve">        gulp.src("src/sass/*.scss")</w:t>
            </w:r>
            <w:r w:rsidRPr="006E2486">
              <w:br/>
            </w:r>
            <w:r w:rsidRPr="006E5569">
              <w:t xml:space="preserve">        .pipe(sass())</w:t>
            </w:r>
            <w:r w:rsidRPr="006E2486">
              <w:br/>
            </w:r>
            <w:r w:rsidRPr="006E5569">
              <w:t xml:space="preserve">        .pipe(gulp.dest("dist/css"));</w:t>
            </w:r>
            <w:r w:rsidRPr="006E2486">
              <w:br/>
            </w:r>
            <w:r w:rsidRPr="006E5569">
              <w:t xml:space="preserve">        });</w:t>
            </w:r>
            <w:r w:rsidRPr="006E2486">
              <w:br/>
            </w:r>
            <w:r w:rsidRPr="006E5569">
              <w:t xml:space="preserve">    gulp.watch("src/*.html",async()=&gt;{</w:t>
            </w:r>
            <w:r w:rsidRPr="006E2486">
              <w:br/>
            </w:r>
            <w:r w:rsidRPr="006E5569">
              <w:t xml:space="preserve">        gulp.src("src/*.html")</w:t>
            </w:r>
            <w:r w:rsidRPr="006E2486">
              <w:br/>
            </w:r>
            <w:r w:rsidRPr="006E5569">
              <w:t xml:space="preserve">        .pipe(gulp.dest("dist"));</w:t>
            </w:r>
            <w:r w:rsidRPr="006E2486">
              <w:br/>
            </w:r>
            <w:r w:rsidRPr="006E5569">
              <w:t xml:space="preserve">        });</w:t>
            </w:r>
            <w:r w:rsidRPr="006E2486">
              <w:br/>
            </w:r>
            <w:r w:rsidRPr="006E2486">
              <w:br/>
            </w:r>
            <w:r w:rsidRPr="006E5569">
              <w:t>});</w:t>
            </w:r>
          </w:p>
        </w:tc>
      </w:tr>
    </w:tbl>
    <w:p w14:paraId="5ADCEB2B" w14:textId="77777777" w:rsidR="006E2486" w:rsidRPr="006E2486" w:rsidRDefault="006E2486" w:rsidP="006E2486">
      <w:pPr>
        <w:pStyle w:val="a0"/>
      </w:pPr>
    </w:p>
    <w:sectPr w:rsidR="006E2486" w:rsidRPr="006E248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50F25" w14:textId="77777777" w:rsidR="00107F99" w:rsidRDefault="00107F99">
      <w:pPr>
        <w:spacing w:after="0"/>
      </w:pPr>
      <w:r>
        <w:separator/>
      </w:r>
    </w:p>
  </w:endnote>
  <w:endnote w:type="continuationSeparator" w:id="0">
    <w:p w14:paraId="0B25259C" w14:textId="77777777" w:rsidR="00107F99" w:rsidRDefault="00107F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1EC6D" w14:textId="77777777" w:rsidR="00107F99" w:rsidRDefault="00107F99">
      <w:r>
        <w:separator/>
      </w:r>
    </w:p>
  </w:footnote>
  <w:footnote w:type="continuationSeparator" w:id="0">
    <w:p w14:paraId="0FD5A88D" w14:textId="77777777" w:rsidR="00107F99" w:rsidRDefault="00107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49A6E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B87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7F99"/>
    <w:rsid w:val="004E29B3"/>
    <w:rsid w:val="00590D07"/>
    <w:rsid w:val="006E2486"/>
    <w:rsid w:val="006E5569"/>
    <w:rsid w:val="00784D58"/>
    <w:rsid w:val="008D6863"/>
    <w:rsid w:val="00B86B75"/>
    <w:rsid w:val="00BC48D5"/>
    <w:rsid w:val="00C36279"/>
    <w:rsid w:val="00D014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95EA7"/>
  <w15:docId w15:val="{8220611C-D39D-4725-99AC-2B000FB32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6E24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32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刘 玉江</cp:lastModifiedBy>
  <cp:revision>2</cp:revision>
  <dcterms:created xsi:type="dcterms:W3CDTF">2020-02-16T07:05:00Z</dcterms:created>
  <dcterms:modified xsi:type="dcterms:W3CDTF">2020-02-16T07:33:00Z</dcterms:modified>
</cp:coreProperties>
</file>